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A7A47B" w14:textId="77777777" w:rsidR="00833F32" w:rsidRDefault="000A37E5" w:rsidP="004D0EC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pplication</w:t>
      </w:r>
      <w:r w:rsidR="00DE4AE7" w:rsidRPr="00BF70EA">
        <w:rPr>
          <w:rFonts w:ascii="Arial Black" w:hAnsi="Arial Black" w:cs="Arial"/>
          <w:sz w:val="32"/>
          <w:szCs w:val="18"/>
        </w:rPr>
        <w:t xml:space="preserve"> Form for Ph. D. </w:t>
      </w:r>
      <w:r w:rsidR="00A71B13">
        <w:rPr>
          <w:rFonts w:ascii="Arial Black" w:hAnsi="Arial Black" w:cs="Arial"/>
          <w:sz w:val="32"/>
          <w:szCs w:val="18"/>
        </w:rPr>
        <w:t>C</w:t>
      </w:r>
      <w:r w:rsidR="00CF6E60">
        <w:rPr>
          <w:rFonts w:ascii="Arial Black" w:hAnsi="Arial Black" w:cs="Arial"/>
          <w:sz w:val="32"/>
          <w:szCs w:val="18"/>
        </w:rPr>
        <w:t>ourse</w:t>
      </w:r>
    </w:p>
    <w:p w14:paraId="665DD5B4" w14:textId="77777777" w:rsidR="007F2DA5" w:rsidRPr="006D0977" w:rsidRDefault="004D0ECE" w:rsidP="004D0ECE">
      <w:pPr>
        <w:spacing w:after="0" w:line="240" w:lineRule="auto"/>
        <w:jc w:val="center"/>
        <w:rPr>
          <w:rFonts w:ascii="Arial Black" w:hAnsi="Arial Black" w:cs="Arial"/>
          <w:szCs w:val="18"/>
        </w:rPr>
      </w:pPr>
      <w:r w:rsidRPr="006D0977">
        <w:rPr>
          <w:rFonts w:ascii="Arial Black" w:hAnsi="Arial Black" w:cs="Arial"/>
          <w:szCs w:val="18"/>
        </w:rPr>
        <w:t>(</w:t>
      </w:r>
      <w:r w:rsidR="004974A9">
        <w:rPr>
          <w:rFonts w:ascii="Arial Black" w:hAnsi="Arial Black" w:cs="Arial"/>
          <w:szCs w:val="18"/>
        </w:rPr>
        <w:t xml:space="preserve">International </w:t>
      </w:r>
      <w:r w:rsidR="00DA4868">
        <w:rPr>
          <w:rFonts w:ascii="Arial Black" w:hAnsi="Arial Black" w:cs="Arial"/>
          <w:szCs w:val="18"/>
        </w:rPr>
        <w:t>Candidates</w:t>
      </w:r>
      <w:r w:rsidR="000A1854">
        <w:rPr>
          <w:rFonts w:ascii="Arial Black" w:hAnsi="Arial Black" w:cs="Arial"/>
          <w:szCs w:val="18"/>
        </w:rPr>
        <w:t>: Category 11</w:t>
      </w:r>
      <w:r w:rsidRPr="006D0977">
        <w:rPr>
          <w:rFonts w:ascii="Arial Black" w:hAnsi="Arial Black" w:cs="Arial"/>
          <w:szCs w:val="18"/>
        </w:rPr>
        <w:t>)</w:t>
      </w:r>
    </w:p>
    <w:p w14:paraId="38DC3E1F" w14:textId="69BCD89C" w:rsidR="001C6F75" w:rsidRDefault="001C6F75" w:rsidP="001C6F75">
      <w:pPr>
        <w:jc w:val="center"/>
        <w:rPr>
          <w:rFonts w:ascii="Trebuchet MS" w:hAnsi="Trebuchet MS"/>
          <w:i/>
          <w:sz w:val="18"/>
        </w:rPr>
      </w:pPr>
      <w:r>
        <w:rPr>
          <w:rFonts w:ascii="Trebuchet MS" w:hAnsi="Trebuchet MS"/>
          <w:i/>
          <w:sz w:val="18"/>
        </w:rPr>
        <w:t>(</w:t>
      </w:r>
      <w:r>
        <w:rPr>
          <w:rFonts w:ascii="Trebuchet MS" w:hAnsi="Trebuchet MS"/>
          <w:i/>
        </w:rPr>
        <w:t>Please type information; hand-written applications will not be considered</w:t>
      </w:r>
      <w:r>
        <w:rPr>
          <w:rFonts w:ascii="Trebuchet MS" w:hAnsi="Trebuchet MS"/>
          <w:i/>
          <w:sz w:val="18"/>
        </w:rPr>
        <w:t>)</w:t>
      </w:r>
      <w:r w:rsidR="0093454E">
        <w:rPr>
          <w:rFonts w:ascii="Trebuchet MS" w:hAnsi="Trebuchet MS"/>
          <w:i/>
          <w:sz w:val="18"/>
        </w:rPr>
        <w:t xml:space="preserve">    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206"/>
        <w:gridCol w:w="360"/>
        <w:gridCol w:w="1312"/>
        <w:gridCol w:w="1985"/>
        <w:gridCol w:w="704"/>
        <w:gridCol w:w="1945"/>
      </w:tblGrid>
      <w:tr w:rsidR="00527C72" w:rsidRPr="00BF70EA" w14:paraId="089CB7C5" w14:textId="77777777" w:rsidTr="00A04834">
        <w:trPr>
          <w:trHeight w:val="383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14:paraId="7447FC08" w14:textId="77777777"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14:paraId="446A7699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7F42B397" w14:textId="77777777" w:rsidR="00B7286D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 of the candidate</w:t>
            </w:r>
          </w:p>
          <w:p w14:paraId="3CF09C72" w14:textId="77777777" w:rsidR="00B7286D" w:rsidRPr="00BF70EA" w:rsidRDefault="00EC018A" w:rsidP="003273E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(in block letters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>, as per Master’s Certificate)</w:t>
            </w:r>
          </w:p>
        </w:tc>
        <w:tc>
          <w:tcPr>
            <w:tcW w:w="7512" w:type="dxa"/>
            <w:gridSpan w:val="6"/>
          </w:tcPr>
          <w:p w14:paraId="75AE8D2A" w14:textId="77777777"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CB2EA2C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4354AC9D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67" w:type="dxa"/>
            <w:gridSpan w:val="5"/>
          </w:tcPr>
          <w:p w14:paraId="226EE57E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14:paraId="1366E02D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14:paraId="151555C7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26CE934C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5"/>
            <w:vAlign w:val="center"/>
          </w:tcPr>
          <w:p w14:paraId="5DF58115" w14:textId="77777777" w:rsidR="00EC018A" w:rsidRPr="00BF70EA" w:rsidRDefault="00EC018A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1248323" wp14:editId="00C7C7E9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613D1DF0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B4CE23B" wp14:editId="1F8FA7D6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6E045D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14:paraId="2E65DE7E" w14:textId="77777777"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7CBA50AB" w14:textId="77777777" w:rsidTr="00631C5C">
        <w:trPr>
          <w:trHeight w:val="383"/>
        </w:trPr>
        <w:tc>
          <w:tcPr>
            <w:tcW w:w="2929" w:type="dxa"/>
            <w:vMerge w:val="restart"/>
            <w:vAlign w:val="center"/>
          </w:tcPr>
          <w:p w14:paraId="6E886A23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25CBF6C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206" w:type="dxa"/>
            <w:vAlign w:val="center"/>
          </w:tcPr>
          <w:p w14:paraId="3B284BB4" w14:textId="77777777"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61" w:type="dxa"/>
            <w:gridSpan w:val="4"/>
          </w:tcPr>
          <w:p w14:paraId="13ED1E73" w14:textId="77777777"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0AB5D508" w14:textId="77777777"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20F90B8A" w14:textId="77777777" w:rsidTr="00631C5C">
        <w:trPr>
          <w:trHeight w:val="383"/>
        </w:trPr>
        <w:tc>
          <w:tcPr>
            <w:tcW w:w="2929" w:type="dxa"/>
            <w:vMerge/>
            <w:vAlign w:val="center"/>
          </w:tcPr>
          <w:p w14:paraId="12B5BC3D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06" w:type="dxa"/>
            <w:vAlign w:val="center"/>
          </w:tcPr>
          <w:p w14:paraId="61033D69" w14:textId="77777777"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61" w:type="dxa"/>
            <w:gridSpan w:val="4"/>
          </w:tcPr>
          <w:p w14:paraId="5457C966" w14:textId="77777777"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46D6293E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10C1C454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0D3C62B6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5"/>
          </w:tcPr>
          <w:p w14:paraId="60A38EB9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7DA7284B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F0776" w:rsidRPr="00BF70EA" w14:paraId="1170E7CB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74958063" w14:textId="77777777" w:rsidR="00AF0776" w:rsidRPr="00BF70EA" w:rsidRDefault="00AF0776" w:rsidP="004974A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Valid Photo ID number: </w:t>
            </w:r>
          </w:p>
        </w:tc>
        <w:tc>
          <w:tcPr>
            <w:tcW w:w="5567" w:type="dxa"/>
            <w:gridSpan w:val="5"/>
          </w:tcPr>
          <w:p w14:paraId="266B46CF" w14:textId="77777777"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7C883BF4" w14:textId="77777777"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326FA900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33791CCE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5"/>
          </w:tcPr>
          <w:p w14:paraId="4852DE4E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2E273D83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1B52BA0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00B339C0" w14:textId="77777777"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Mother</w:t>
            </w:r>
          </w:p>
        </w:tc>
        <w:tc>
          <w:tcPr>
            <w:tcW w:w="5567" w:type="dxa"/>
            <w:gridSpan w:val="5"/>
          </w:tcPr>
          <w:p w14:paraId="76BB1892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14:paraId="02AA7E1F" w14:textId="77777777"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4F4E3801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7E577416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3"/>
          </w:tcPr>
          <w:p w14:paraId="7C0D7476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2B39D877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14:paraId="653221F9" w14:textId="77777777" w:rsidR="00153C42" w:rsidRPr="00BF70EA" w:rsidRDefault="00153C42" w:rsidP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404E6E80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06C76372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3"/>
          </w:tcPr>
          <w:p w14:paraId="2A3EC12A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44853D4D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Blood Group:</w:t>
            </w:r>
          </w:p>
        </w:tc>
        <w:tc>
          <w:tcPr>
            <w:tcW w:w="2649" w:type="dxa"/>
            <w:gridSpan w:val="2"/>
          </w:tcPr>
          <w:p w14:paraId="468D9308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14:paraId="61D91560" w14:textId="77777777" w:rsidTr="00631C5C">
        <w:trPr>
          <w:trHeight w:val="362"/>
        </w:trPr>
        <w:tc>
          <w:tcPr>
            <w:tcW w:w="2929" w:type="dxa"/>
            <w:vAlign w:val="center"/>
          </w:tcPr>
          <w:p w14:paraId="1BF2011D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3"/>
          </w:tcPr>
          <w:p w14:paraId="2E217C7E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55B1C823" w14:textId="77777777"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14:paraId="2057C2CE" w14:textId="77777777"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CF2E40" w:rsidRPr="00BF70EA" w14:paraId="460AE1B3" w14:textId="77777777" w:rsidTr="004C2CBE">
        <w:trPr>
          <w:trHeight w:val="383"/>
        </w:trPr>
        <w:tc>
          <w:tcPr>
            <w:tcW w:w="2929" w:type="dxa"/>
            <w:vAlign w:val="center"/>
          </w:tcPr>
          <w:p w14:paraId="6015FB16" w14:textId="77777777" w:rsidR="00CF2E40" w:rsidRPr="00BF70EA" w:rsidRDefault="00CF2E4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7512" w:type="dxa"/>
            <w:gridSpan w:val="6"/>
          </w:tcPr>
          <w:p w14:paraId="464E5475" w14:textId="77777777" w:rsidR="00CF2E40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7286D" w:rsidRPr="00BF70EA" w14:paraId="66650EBF" w14:textId="77777777" w:rsidTr="00E2712B">
        <w:trPr>
          <w:trHeight w:val="383"/>
        </w:trPr>
        <w:tc>
          <w:tcPr>
            <w:tcW w:w="5807" w:type="dxa"/>
            <w:gridSpan w:val="4"/>
            <w:vAlign w:val="center"/>
          </w:tcPr>
          <w:p w14:paraId="2A8157A9" w14:textId="77777777" w:rsidR="00B7286D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Name </w:t>
            </w:r>
            <w:r w:rsidR="00B7286D" w:rsidRPr="00B7286D">
              <w:rPr>
                <w:rFonts w:ascii="Arial Rounded MT Bold" w:hAnsi="Arial Rounded MT Bold" w:cs="Arial"/>
                <w:sz w:val="18"/>
                <w:szCs w:val="18"/>
              </w:rPr>
              <w:t xml:space="preserve"> (If marital status is Married)</w:t>
            </w:r>
          </w:p>
        </w:tc>
        <w:tc>
          <w:tcPr>
            <w:tcW w:w="4634" w:type="dxa"/>
            <w:gridSpan w:val="3"/>
            <w:vAlign w:val="center"/>
          </w:tcPr>
          <w:p w14:paraId="3F0CBABF" w14:textId="77777777" w:rsidR="00B7286D" w:rsidRPr="00BF70EA" w:rsidRDefault="00B7286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631C5C" w:rsidRPr="00BF70EA" w14:paraId="5ABC7D43" w14:textId="77777777" w:rsidTr="00631C5C">
        <w:trPr>
          <w:trHeight w:val="383"/>
        </w:trPr>
        <w:tc>
          <w:tcPr>
            <w:tcW w:w="4495" w:type="dxa"/>
            <w:gridSpan w:val="3"/>
            <w:vAlign w:val="center"/>
          </w:tcPr>
          <w:p w14:paraId="4DF39BAA" w14:textId="77777777" w:rsidR="00631C5C" w:rsidRDefault="00631C5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:</w:t>
            </w:r>
          </w:p>
        </w:tc>
        <w:tc>
          <w:tcPr>
            <w:tcW w:w="5946" w:type="dxa"/>
            <w:gridSpan w:val="4"/>
            <w:vAlign w:val="center"/>
          </w:tcPr>
          <w:p w14:paraId="15A7A047" w14:textId="77777777" w:rsidR="00631C5C" w:rsidRPr="00BF70EA" w:rsidRDefault="00631C5C" w:rsidP="00631C5C">
            <w:pPr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:</w:t>
            </w:r>
          </w:p>
        </w:tc>
      </w:tr>
      <w:tr w:rsidR="003E1F6B" w:rsidRPr="00BF70EA" w14:paraId="49F90005" w14:textId="77777777" w:rsidTr="00631C5C">
        <w:trPr>
          <w:trHeight w:val="745"/>
        </w:trPr>
        <w:tc>
          <w:tcPr>
            <w:tcW w:w="2929" w:type="dxa"/>
            <w:vAlign w:val="center"/>
          </w:tcPr>
          <w:p w14:paraId="0C1E5965" w14:textId="77777777" w:rsidR="00EC018A" w:rsidRDefault="00AE4D04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 w:rsidR="00EC018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14:paraId="03583A4F" w14:textId="77777777"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6"/>
          </w:tcPr>
          <w:p w14:paraId="6AC1882B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D91BE8D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B47F465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277CA58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89A4AFE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23BAE83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6A2D94A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076D5E8" w14:textId="77777777"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E1F6B" w:rsidRPr="00BF70EA" w14:paraId="4BC2C570" w14:textId="77777777" w:rsidTr="00631C5C">
        <w:trPr>
          <w:trHeight w:val="383"/>
        </w:trPr>
        <w:tc>
          <w:tcPr>
            <w:tcW w:w="2929" w:type="dxa"/>
            <w:vAlign w:val="center"/>
          </w:tcPr>
          <w:p w14:paraId="70829861" w14:textId="77777777" w:rsidR="003E1F6B" w:rsidRPr="00BF70EA" w:rsidRDefault="002930B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6"/>
          </w:tcPr>
          <w:p w14:paraId="5D1CB5E6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17B31B7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E2F084E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4D5E7579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BCD7454" w14:textId="77777777"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3F49E65" w14:textId="77777777"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6A6D6766" w14:textId="77777777"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224A4AD" w14:textId="77777777"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52CE348C" w14:textId="77777777" w:rsidR="00EC018A" w:rsidRPr="00BF70EA" w:rsidRDefault="00EC018A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14:paraId="0A1D3DB8" w14:textId="77777777" w:rsidR="004C20E3" w:rsidRDefault="004C20E3"/>
    <w:p w14:paraId="1ED58221" w14:textId="77777777" w:rsidR="00387F3F" w:rsidRDefault="00387F3F"/>
    <w:p w14:paraId="7FEDEDFF" w14:textId="77777777" w:rsidR="00387F3F" w:rsidRDefault="00387F3F">
      <w:r>
        <w:br w:type="page"/>
      </w:r>
    </w:p>
    <w:p w14:paraId="65D050D0" w14:textId="77777777" w:rsidR="00387F3F" w:rsidRDefault="00387F3F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482"/>
        <w:gridCol w:w="1447"/>
        <w:gridCol w:w="43"/>
        <w:gridCol w:w="2552"/>
        <w:gridCol w:w="2121"/>
        <w:gridCol w:w="1274"/>
        <w:gridCol w:w="1516"/>
        <w:gridCol w:w="6"/>
      </w:tblGrid>
      <w:tr w:rsidR="00FE1059" w:rsidRPr="00A04834" w14:paraId="6F515842" w14:textId="77777777" w:rsidTr="00A72EAD">
        <w:trPr>
          <w:trHeight w:val="383"/>
        </w:trPr>
        <w:tc>
          <w:tcPr>
            <w:tcW w:w="10441" w:type="dxa"/>
            <w:gridSpan w:val="8"/>
            <w:shd w:val="clear" w:color="auto" w:fill="FBE4D5" w:themeFill="accent2" w:themeFillTint="33"/>
          </w:tcPr>
          <w:p w14:paraId="03B91B1A" w14:textId="77777777" w:rsidR="00FE1059" w:rsidRPr="00A04834" w:rsidRDefault="004B5B30" w:rsidP="004B5B30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</w:t>
            </w:r>
            <w:r w:rsidR="00EC018A"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Bachelor’s degree onwards)</w:t>
            </w:r>
          </w:p>
        </w:tc>
      </w:tr>
      <w:tr w:rsidR="00BF70EA" w:rsidRPr="00BF70EA" w14:paraId="5D499DBE" w14:textId="77777777" w:rsidTr="00A72EAD">
        <w:trPr>
          <w:trHeight w:val="383"/>
        </w:trPr>
        <w:tc>
          <w:tcPr>
            <w:tcW w:w="1482" w:type="dxa"/>
          </w:tcPr>
          <w:p w14:paraId="1EB3D570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14:paraId="740FEE18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5" w:type="dxa"/>
            <w:gridSpan w:val="2"/>
          </w:tcPr>
          <w:p w14:paraId="222E08B4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121" w:type="dxa"/>
          </w:tcPr>
          <w:p w14:paraId="5B10B024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274" w:type="dxa"/>
          </w:tcPr>
          <w:p w14:paraId="2A422B3F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522" w:type="dxa"/>
            <w:gridSpan w:val="2"/>
          </w:tcPr>
          <w:p w14:paraId="4781E561" w14:textId="77777777"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BF70EA" w:rsidRPr="00BF70EA" w14:paraId="53D350DD" w14:textId="77777777" w:rsidTr="00A72EAD">
        <w:trPr>
          <w:trHeight w:val="362"/>
        </w:trPr>
        <w:tc>
          <w:tcPr>
            <w:tcW w:w="1482" w:type="dxa"/>
          </w:tcPr>
          <w:p w14:paraId="6C356441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5753F079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4A3D2A4C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278C855F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54E5463B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14:paraId="7AC43287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51417450" w14:textId="77777777" w:rsidTr="00A72EAD">
        <w:trPr>
          <w:trHeight w:val="362"/>
        </w:trPr>
        <w:tc>
          <w:tcPr>
            <w:tcW w:w="1482" w:type="dxa"/>
          </w:tcPr>
          <w:p w14:paraId="6CD216CF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52C1EBF3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7485A0B7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45738BB5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7CC38913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14:paraId="746E9470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03CA497D" w14:textId="77777777" w:rsidTr="00A72EAD">
        <w:trPr>
          <w:trHeight w:val="362"/>
        </w:trPr>
        <w:tc>
          <w:tcPr>
            <w:tcW w:w="1482" w:type="dxa"/>
          </w:tcPr>
          <w:p w14:paraId="571802FE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4F37B39F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26F2C370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4A407003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2515F224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14:paraId="55F71AC1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87F3F" w:rsidRPr="00BF70EA" w14:paraId="2FA62E8D" w14:textId="77777777" w:rsidTr="00A72EAD">
        <w:trPr>
          <w:trHeight w:val="362"/>
        </w:trPr>
        <w:tc>
          <w:tcPr>
            <w:tcW w:w="1482" w:type="dxa"/>
          </w:tcPr>
          <w:p w14:paraId="0271FF0E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6A5269DD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76B442D0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7C741C3F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0D6C924E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14:paraId="19355FBA" w14:textId="77777777"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14:paraId="32F0662D" w14:textId="77777777" w:rsidTr="00A72EAD">
        <w:trPr>
          <w:trHeight w:val="362"/>
        </w:trPr>
        <w:tc>
          <w:tcPr>
            <w:tcW w:w="1482" w:type="dxa"/>
          </w:tcPr>
          <w:p w14:paraId="155491BF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14:paraId="6867FA8A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14:paraId="78037C23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14:paraId="38BE3C28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14:paraId="7516A4AB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14:paraId="00B821AC" w14:textId="77777777"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BF70EA" w14:paraId="6E62F603" w14:textId="77777777" w:rsidTr="00A72EAD">
        <w:trPr>
          <w:trHeight w:val="773"/>
        </w:trPr>
        <w:tc>
          <w:tcPr>
            <w:tcW w:w="10441" w:type="dxa"/>
            <w:gridSpan w:val="8"/>
            <w:vAlign w:val="center"/>
          </w:tcPr>
          <w:p w14:paraId="4B8CAA02" w14:textId="77777777" w:rsidR="00AC2482" w:rsidRPr="00F4317B" w:rsidRDefault="00BD69A2" w:rsidP="000962D7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F4317B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document</w:t>
            </w:r>
          </w:p>
        </w:tc>
      </w:tr>
      <w:tr w:rsidR="004D0ECE" w:rsidRPr="00D129E8" w14:paraId="06757FC7" w14:textId="77777777" w:rsidTr="00A72EAD">
        <w:trPr>
          <w:gridAfter w:val="1"/>
          <w:wAfter w:w="6" w:type="dxa"/>
        </w:trPr>
        <w:tc>
          <w:tcPr>
            <w:tcW w:w="10435" w:type="dxa"/>
            <w:gridSpan w:val="7"/>
            <w:shd w:val="clear" w:color="auto" w:fill="FBE4D5" w:themeFill="accent2" w:themeFillTint="33"/>
          </w:tcPr>
          <w:p w14:paraId="6584CD2B" w14:textId="77777777" w:rsidR="004D0ECE" w:rsidRPr="00D129E8" w:rsidRDefault="004D0ECE" w:rsidP="00D60D2F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br w:type="page"/>
            </w:r>
            <w:r w:rsidRPr="00D129E8">
              <w:rPr>
                <w:rFonts w:ascii="Arial Black" w:hAnsi="Arial Black" w:cs="Arial"/>
                <w:sz w:val="24"/>
                <w:szCs w:val="24"/>
              </w:rPr>
              <w:t>PASSPORT and VISA DETAILS</w:t>
            </w:r>
          </w:p>
          <w:p w14:paraId="32BFE308" w14:textId="77777777" w:rsidR="004D0ECE" w:rsidRPr="005E4BB4" w:rsidRDefault="004D0ECE" w:rsidP="00D60D2F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</w:p>
        </w:tc>
      </w:tr>
      <w:tr w:rsidR="004D0ECE" w14:paraId="5C4A14A2" w14:textId="77777777" w:rsidTr="00A72EAD">
        <w:trPr>
          <w:gridAfter w:val="1"/>
          <w:wAfter w:w="6" w:type="dxa"/>
        </w:trPr>
        <w:tc>
          <w:tcPr>
            <w:tcW w:w="10435" w:type="dxa"/>
            <w:gridSpan w:val="7"/>
          </w:tcPr>
          <w:p w14:paraId="64B3AEE9" w14:textId="77777777" w:rsidR="004D0ECE" w:rsidRPr="00A17EE7" w:rsidRDefault="004D0ECE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w:rsidR="004D0ECE" w14:paraId="328D56CA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14:paraId="21066B96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7463" w:type="dxa"/>
            <w:gridSpan w:val="4"/>
          </w:tcPr>
          <w:p w14:paraId="0E5A2014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08473457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14:paraId="73474DB5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7463" w:type="dxa"/>
            <w:gridSpan w:val="4"/>
          </w:tcPr>
          <w:p w14:paraId="117D2027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4D3D5558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14:paraId="2EAF9B9D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7463" w:type="dxa"/>
            <w:gridSpan w:val="4"/>
          </w:tcPr>
          <w:p w14:paraId="21F19DBE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3C5C6D47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14:paraId="44FFEA35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7463" w:type="dxa"/>
            <w:gridSpan w:val="4"/>
          </w:tcPr>
          <w:p w14:paraId="28C8D9E8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13384365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14:paraId="40D90805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7463" w:type="dxa"/>
            <w:gridSpan w:val="4"/>
          </w:tcPr>
          <w:p w14:paraId="61158FBE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3266EA01" w14:textId="77777777" w:rsidTr="00A72EAD">
        <w:trPr>
          <w:gridAfter w:val="1"/>
          <w:wAfter w:w="6" w:type="dxa"/>
        </w:trPr>
        <w:tc>
          <w:tcPr>
            <w:tcW w:w="10435" w:type="dxa"/>
            <w:gridSpan w:val="7"/>
          </w:tcPr>
          <w:p w14:paraId="707E2539" w14:textId="77777777" w:rsidR="004D0ECE" w:rsidRPr="00A17EE7" w:rsidRDefault="004D0ECE" w:rsidP="00A72EAD">
            <w:pPr>
              <w:spacing w:before="240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w:rsidR="004D0ECE" w14:paraId="3FCA4EB1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14:paraId="312BEA3A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7463" w:type="dxa"/>
            <w:gridSpan w:val="4"/>
          </w:tcPr>
          <w:p w14:paraId="7CC57FF1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5682F6F9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14:paraId="4F39A5CE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7463" w:type="dxa"/>
            <w:gridSpan w:val="4"/>
          </w:tcPr>
          <w:p w14:paraId="719AB0F1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4F3574C5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14:paraId="79499E2C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7463" w:type="dxa"/>
            <w:gridSpan w:val="4"/>
          </w:tcPr>
          <w:p w14:paraId="1845F785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316BE474" w14:textId="77777777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14:paraId="50CD8008" w14:textId="77777777"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7463" w:type="dxa"/>
            <w:gridSpan w:val="4"/>
          </w:tcPr>
          <w:p w14:paraId="76B5A445" w14:textId="77777777"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14:paraId="16D53980" w14:textId="77777777" w:rsidTr="00553CC0">
        <w:trPr>
          <w:gridAfter w:val="1"/>
          <w:wAfter w:w="6" w:type="dxa"/>
          <w:trHeight w:val="413"/>
        </w:trPr>
        <w:tc>
          <w:tcPr>
            <w:tcW w:w="2972" w:type="dxa"/>
            <w:gridSpan w:val="3"/>
          </w:tcPr>
          <w:p w14:paraId="1327F383" w14:textId="77777777"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7463" w:type="dxa"/>
            <w:gridSpan w:val="4"/>
          </w:tcPr>
          <w:p w14:paraId="7EB592FF" w14:textId="77777777"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14:paraId="13442DD2" w14:textId="77777777" w:rsidTr="00553CC0">
        <w:trPr>
          <w:gridAfter w:val="1"/>
          <w:wAfter w:w="6" w:type="dxa"/>
          <w:trHeight w:val="413"/>
        </w:trPr>
        <w:tc>
          <w:tcPr>
            <w:tcW w:w="2972" w:type="dxa"/>
            <w:gridSpan w:val="3"/>
          </w:tcPr>
          <w:p w14:paraId="0D0B9688" w14:textId="77777777" w:rsidR="00A171E0" w:rsidRDefault="00A171E0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463" w:type="dxa"/>
            <w:gridSpan w:val="4"/>
          </w:tcPr>
          <w:p w14:paraId="109A8745" w14:textId="77777777" w:rsidR="00A171E0" w:rsidRDefault="00A171E0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:rsidRPr="00BF70EA" w14:paraId="220565BC" w14:textId="77777777" w:rsidTr="00707465">
        <w:trPr>
          <w:trHeight w:val="362"/>
        </w:trPr>
        <w:tc>
          <w:tcPr>
            <w:tcW w:w="10441" w:type="dxa"/>
            <w:gridSpan w:val="8"/>
            <w:tcBorders>
              <w:bottom w:val="single" w:sz="4" w:space="0" w:color="auto"/>
            </w:tcBorders>
          </w:tcPr>
          <w:p w14:paraId="399E9D44" w14:textId="77777777" w:rsidR="00A171E0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5041A97" w14:textId="77777777" w:rsidR="00A171E0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14:paraId="597CC103" w14:textId="77777777" w:rsidR="00A171E0" w:rsidRPr="00BF70EA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:rsidRPr="00BF70EA" w14:paraId="25EF6F57" w14:textId="77777777" w:rsidTr="00707465">
        <w:trPr>
          <w:trHeight w:val="362"/>
        </w:trPr>
        <w:tc>
          <w:tcPr>
            <w:tcW w:w="10441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41CA860" w14:textId="77777777" w:rsidR="00A171E0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1A7444DE" w14:textId="77777777" w:rsidR="00A171E0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7982B1E4" w14:textId="77777777" w:rsidR="00A171E0" w:rsidRPr="00BF70EA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A171E0" w:rsidRPr="00C25448" w14:paraId="5B7813A4" w14:textId="77777777" w:rsidTr="00707465">
        <w:trPr>
          <w:trHeight w:val="362"/>
        </w:trPr>
        <w:tc>
          <w:tcPr>
            <w:tcW w:w="10441" w:type="dxa"/>
            <w:gridSpan w:val="8"/>
            <w:tcBorders>
              <w:top w:val="nil"/>
              <w:bottom w:val="single" w:sz="4" w:space="0" w:color="auto"/>
            </w:tcBorders>
          </w:tcPr>
          <w:p w14:paraId="6D8F2BA7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288A97B6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14:paraId="67EAE646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990FE5F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0A7B4E6B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77C126C" w14:textId="77777777"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14:paraId="2DDB91E0" w14:textId="77777777" w:rsidR="00A171E0" w:rsidRPr="00C25448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14:paraId="28966F8B" w14:textId="77777777"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p w14:paraId="2E41EFBA" w14:textId="77777777"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8095"/>
        <w:gridCol w:w="720"/>
        <w:gridCol w:w="720"/>
      </w:tblGrid>
      <w:tr w:rsidR="00DD63BC" w:rsidRPr="00C83F49" w14:paraId="552AE317" w14:textId="77777777" w:rsidTr="008816D4">
        <w:tc>
          <w:tcPr>
            <w:tcW w:w="9535" w:type="dxa"/>
            <w:gridSpan w:val="3"/>
            <w:shd w:val="clear" w:color="auto" w:fill="FBE4D5" w:themeFill="accent2" w:themeFillTint="33"/>
          </w:tcPr>
          <w:p w14:paraId="3296904F" w14:textId="77777777" w:rsidR="00DD63BC" w:rsidRPr="00C83F49" w:rsidRDefault="004D0ECE" w:rsidP="00D129E8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lastRenderedPageBreak/>
              <w:br w:type="page"/>
            </w:r>
            <w:r w:rsidR="000D6B67"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DD63BC" w:rsidRPr="00C83F49" w14:paraId="7AADEE94" w14:textId="77777777" w:rsidTr="008816D4">
        <w:tc>
          <w:tcPr>
            <w:tcW w:w="9535" w:type="dxa"/>
            <w:gridSpan w:val="3"/>
          </w:tcPr>
          <w:p w14:paraId="6956D2A1" w14:textId="77777777" w:rsidR="00DD63BC" w:rsidRPr="00C83F49" w:rsidRDefault="00DD63BC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42DB4C32" w14:textId="77777777" w:rsidR="00D15152" w:rsidRPr="00C83F49" w:rsidRDefault="00D15152" w:rsidP="009F609A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The PhD </w:t>
            </w:r>
            <w:r w:rsidR="003E5B0E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Admission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Application duly filled must be submitted along with the following enclosures:</w:t>
            </w:r>
          </w:p>
          <w:p w14:paraId="7206EE9B" w14:textId="77777777" w:rsidR="00D15152" w:rsidRPr="00C83F49" w:rsidRDefault="00D15152" w:rsidP="00D15152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14:paraId="0EFCA55A" w14:textId="77777777" w:rsidR="00D15152" w:rsidRPr="00C83F49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y of the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 certificate.</w:t>
            </w:r>
          </w:p>
          <w:p w14:paraId="0D6016AF" w14:textId="3D59CA46" w:rsidR="00D15152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ies of the mark’s cards of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</w:t>
            </w:r>
          </w:p>
          <w:p w14:paraId="38B1AC9B" w14:textId="57688D02" w:rsidR="008875D7" w:rsidRDefault="008875D7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Equivalence certificate of post graduate degree  </w:t>
            </w:r>
          </w:p>
          <w:p w14:paraId="3A52F8C3" w14:textId="77777777" w:rsidR="00FD340A" w:rsidRPr="00C83F49" w:rsidRDefault="004974A9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Valid photo identity document </w:t>
            </w:r>
          </w:p>
          <w:p w14:paraId="1C1E2BBB" w14:textId="77777777" w:rsidR="00283527" w:rsidRPr="00283527" w:rsidRDefault="00283527" w:rsidP="00CF2E40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283527">
              <w:rPr>
                <w:rFonts w:ascii="Arial Rounded MT Bold" w:hAnsi="Arial Rounded MT Bold" w:cstheme="minorHAnsi"/>
                <w:w w:val="105"/>
                <w:sz w:val="18"/>
                <w:szCs w:val="18"/>
                <w:lang w:val="en-IN"/>
              </w:rPr>
              <w:t>Affidavit and Newspaper notification details for change of name (if any)</w:t>
            </w:r>
          </w:p>
          <w:p w14:paraId="4C806512" w14:textId="77777777" w:rsidR="00CF2E40" w:rsidRDefault="00CF2E40" w:rsidP="00CF2E40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F2E4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  <w:p w14:paraId="74B24FF5" w14:textId="77777777" w:rsidR="00A719A6" w:rsidRDefault="00A719A6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py of Resume</w:t>
            </w:r>
          </w:p>
          <w:p w14:paraId="77B263D6" w14:textId="77777777" w:rsidR="00A719A6" w:rsidRDefault="00A719A6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xpression of research interest</w:t>
            </w:r>
          </w:p>
          <w:p w14:paraId="11ACF012" w14:textId="77777777" w:rsidR="005804F7" w:rsidRPr="005804F7" w:rsidRDefault="005804F7" w:rsidP="00141DE4">
            <w:pPr>
              <w:pStyle w:val="BodyText"/>
              <w:spacing w:before="0" w:line="36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14:paraId="3282A899" w14:textId="77777777" w:rsidR="00CA790E" w:rsidRPr="009F609A" w:rsidRDefault="004974A9" w:rsidP="00C83F49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PDF </w:t>
            </w:r>
            <w:r w:rsidR="003F7B6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 copy of a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ll the above-mentioned documents </w:t>
            </w:r>
            <w:r w:rsidR="00633D16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along with application 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must be s</w:t>
            </w:r>
            <w:r w:rsidR="002930B2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ubmitted 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to:</w:t>
            </w:r>
          </w:p>
          <w:p w14:paraId="598AC90D" w14:textId="77777777" w:rsidR="00CA790E" w:rsidRPr="00C83F49" w:rsidRDefault="00CA790E" w:rsidP="00CA790E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14:paraId="3C4FDEE6" w14:textId="77777777"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14:paraId="5F26FBF6" w14:textId="77777777"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Centre for Doctoral Studies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irectorate of Research</w:t>
            </w:r>
          </w:p>
          <w:p w14:paraId="759D0779" w14:textId="77777777" w:rsidR="00C83F49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Ground Floor, Advanced Research Centre</w:t>
            </w:r>
          </w:p>
          <w:p w14:paraId="24349782" w14:textId="77777777" w:rsidR="00CA790E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Manipal Academy of Higher Education 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-576104 |Karnataka |India</w:t>
            </w:r>
            <w:r w:rsid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  <w:r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el: +918202922017</w:t>
            </w:r>
          </w:p>
          <w:p w14:paraId="10A51518" w14:textId="77777777" w:rsidR="002930B2" w:rsidRPr="00CF6E60" w:rsidRDefault="002930B2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                                                           Email: </w:t>
            </w:r>
            <w:hyperlink r:id="rId7" w:history="1">
              <w:r w:rsidRPr="00B20DFB">
                <w:rPr>
                  <w:rStyle w:val="Hyperlink"/>
                  <w:rFonts w:ascii="Arial Rounded MT Bold" w:eastAsia="Times New Roman" w:hAnsi="Arial Rounded MT Bold" w:cstheme="minorHAnsi"/>
                  <w:b/>
                  <w:w w:val="105"/>
                  <w:sz w:val="18"/>
                  <w:szCs w:val="18"/>
                  <w:lang w:val="en-US"/>
                </w:rPr>
                <w:t>cds.mahe@manipal.edu</w:t>
              </w:r>
            </w:hyperlink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</w:p>
          <w:p w14:paraId="2826FC68" w14:textId="77777777" w:rsidR="00CF6E60" w:rsidRPr="00C83F49" w:rsidRDefault="00CF6E60" w:rsidP="007F2DA5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4255DA80" w14:textId="77777777" w:rsidTr="008816D4">
        <w:tc>
          <w:tcPr>
            <w:tcW w:w="9535" w:type="dxa"/>
            <w:gridSpan w:val="3"/>
          </w:tcPr>
          <w:p w14:paraId="7DF886BC" w14:textId="77777777"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bookmarkStart w:id="0" w:name="_GoBack"/>
            <w:bookmarkEnd w:id="0"/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FOR OFFICE USE ONLY</w:t>
            </w:r>
          </w:p>
        </w:tc>
      </w:tr>
      <w:tr w:rsidR="008816D4" w14:paraId="53107B3E" w14:textId="77777777" w:rsidTr="008816D4">
        <w:trPr>
          <w:trHeight w:val="530"/>
        </w:trPr>
        <w:tc>
          <w:tcPr>
            <w:tcW w:w="9535" w:type="dxa"/>
            <w:gridSpan w:val="3"/>
            <w:hideMark/>
          </w:tcPr>
          <w:p w14:paraId="72AC323E" w14:textId="77777777" w:rsidR="008816D4" w:rsidRDefault="00A71B13" w:rsidP="00125CBD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lication</w:t>
            </w:r>
            <w:r w:rsidR="008816D4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number: </w:t>
            </w:r>
            <w:r w:rsidR="000A1854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                                                                                     Date received: </w:t>
            </w:r>
          </w:p>
        </w:tc>
      </w:tr>
      <w:tr w:rsidR="008816D4" w14:paraId="3B3C420F" w14:textId="77777777" w:rsidTr="008816D4">
        <w:tc>
          <w:tcPr>
            <w:tcW w:w="8095" w:type="dxa"/>
            <w:hideMark/>
          </w:tcPr>
          <w:p w14:paraId="3A54EA24" w14:textId="77777777" w:rsidR="008816D4" w:rsidRDefault="008816D4" w:rsidP="00125CBD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</w:t>
            </w:r>
            <w:r w:rsidR="00EE6564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Screened</w:t>
            </w: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: </w:t>
            </w:r>
          </w:p>
        </w:tc>
        <w:tc>
          <w:tcPr>
            <w:tcW w:w="720" w:type="dxa"/>
            <w:hideMark/>
          </w:tcPr>
          <w:p w14:paraId="66A74124" w14:textId="77777777"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  <w:hideMark/>
          </w:tcPr>
          <w:p w14:paraId="397AE8A8" w14:textId="77777777"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8816D4" w14:paraId="063C8FA9" w14:textId="77777777" w:rsidTr="008816D4">
        <w:tc>
          <w:tcPr>
            <w:tcW w:w="8095" w:type="dxa"/>
            <w:hideMark/>
          </w:tcPr>
          <w:p w14:paraId="11BF08CD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y of the Bachelor’s and Post Graduate degree certificate.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ab/>
            </w:r>
          </w:p>
        </w:tc>
        <w:tc>
          <w:tcPr>
            <w:tcW w:w="720" w:type="dxa"/>
          </w:tcPr>
          <w:p w14:paraId="68C161A8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5DCC6B48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37FE0751" w14:textId="77777777" w:rsidTr="008816D4">
        <w:tc>
          <w:tcPr>
            <w:tcW w:w="8095" w:type="dxa"/>
            <w:hideMark/>
          </w:tcPr>
          <w:p w14:paraId="5C600C73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ies of the mark’s cards of Bachelor’s and Post Graduate degree</w:t>
            </w:r>
          </w:p>
        </w:tc>
        <w:tc>
          <w:tcPr>
            <w:tcW w:w="720" w:type="dxa"/>
          </w:tcPr>
          <w:p w14:paraId="6BCA919C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5540F4D9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75D7" w14:paraId="6148723F" w14:textId="77777777" w:rsidTr="008816D4">
        <w:tc>
          <w:tcPr>
            <w:tcW w:w="8095" w:type="dxa"/>
          </w:tcPr>
          <w:p w14:paraId="483BBDD6" w14:textId="308BFF24" w:rsidR="008875D7" w:rsidRDefault="008875D7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Equivalence certificate of post graduate degree </w:t>
            </w:r>
          </w:p>
        </w:tc>
        <w:tc>
          <w:tcPr>
            <w:tcW w:w="720" w:type="dxa"/>
          </w:tcPr>
          <w:p w14:paraId="36EE88AB" w14:textId="77777777" w:rsidR="008875D7" w:rsidRDefault="008875D7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77FDDE5C" w14:textId="77777777" w:rsidR="008875D7" w:rsidRDefault="008875D7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703BD9FF" w14:textId="77777777" w:rsidTr="008816D4">
        <w:tc>
          <w:tcPr>
            <w:tcW w:w="8095" w:type="dxa"/>
            <w:hideMark/>
          </w:tcPr>
          <w:p w14:paraId="276B8A24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Valid p</w:t>
            </w:r>
            <w:r w:rsidR="004974A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hoto identity document </w:t>
            </w:r>
          </w:p>
        </w:tc>
        <w:tc>
          <w:tcPr>
            <w:tcW w:w="720" w:type="dxa"/>
          </w:tcPr>
          <w:p w14:paraId="639F4724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70791587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10E9F428" w14:textId="77777777" w:rsidTr="008816D4">
        <w:tc>
          <w:tcPr>
            <w:tcW w:w="8095" w:type="dxa"/>
            <w:hideMark/>
          </w:tcPr>
          <w:p w14:paraId="4326F283" w14:textId="77777777" w:rsidR="008816D4" w:rsidRDefault="00811D79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811D7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Affidavit and Newspaper notification details for change of name (if any)</w:t>
            </w:r>
          </w:p>
        </w:tc>
        <w:tc>
          <w:tcPr>
            <w:tcW w:w="720" w:type="dxa"/>
          </w:tcPr>
          <w:p w14:paraId="48327490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52AEA482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4A5F90" w14:paraId="23B0CF10" w14:textId="77777777" w:rsidTr="00094E8B">
        <w:tc>
          <w:tcPr>
            <w:tcW w:w="8095" w:type="dxa"/>
          </w:tcPr>
          <w:p w14:paraId="7A486FB4" w14:textId="77777777"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4A5F90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</w:tc>
        <w:tc>
          <w:tcPr>
            <w:tcW w:w="720" w:type="dxa"/>
          </w:tcPr>
          <w:p w14:paraId="47F2500A" w14:textId="77777777"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35F56F04" w14:textId="77777777"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14:paraId="61D0CD19" w14:textId="77777777" w:rsidTr="008816D4">
        <w:tc>
          <w:tcPr>
            <w:tcW w:w="8095" w:type="dxa"/>
            <w:hideMark/>
          </w:tcPr>
          <w:p w14:paraId="51044DC9" w14:textId="77777777" w:rsidR="008816D4" w:rsidRDefault="004974A9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First and last page of passport</w:t>
            </w:r>
          </w:p>
        </w:tc>
        <w:tc>
          <w:tcPr>
            <w:tcW w:w="720" w:type="dxa"/>
          </w:tcPr>
          <w:p w14:paraId="2D2901F8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193D5ACB" w14:textId="77777777"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47275E" w14:paraId="2F0EC7F1" w14:textId="77777777" w:rsidTr="008816D4">
        <w:tc>
          <w:tcPr>
            <w:tcW w:w="8095" w:type="dxa"/>
          </w:tcPr>
          <w:p w14:paraId="2259307E" w14:textId="77777777" w:rsidR="0047275E" w:rsidRDefault="0047275E" w:rsidP="0047275E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xpression of research interest</w:t>
            </w:r>
          </w:p>
        </w:tc>
        <w:tc>
          <w:tcPr>
            <w:tcW w:w="720" w:type="dxa"/>
          </w:tcPr>
          <w:p w14:paraId="52A627A4" w14:textId="77777777" w:rsidR="0047275E" w:rsidRDefault="0047275E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4B4B9E90" w14:textId="77777777" w:rsidR="0047275E" w:rsidRDefault="0047275E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930B2" w14:paraId="0AC21265" w14:textId="77777777" w:rsidTr="008816D4">
        <w:tc>
          <w:tcPr>
            <w:tcW w:w="8095" w:type="dxa"/>
          </w:tcPr>
          <w:p w14:paraId="651922EB" w14:textId="77777777" w:rsidR="002930B2" w:rsidRDefault="002930B2" w:rsidP="0047275E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esume</w:t>
            </w:r>
          </w:p>
        </w:tc>
        <w:tc>
          <w:tcPr>
            <w:tcW w:w="720" w:type="dxa"/>
          </w:tcPr>
          <w:p w14:paraId="105D7E52" w14:textId="77777777" w:rsidR="002930B2" w:rsidRDefault="002930B2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14:paraId="6DC3C74F" w14:textId="77777777" w:rsidR="002930B2" w:rsidRDefault="002930B2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14:paraId="5248675C" w14:textId="77777777" w:rsidR="000D6B67" w:rsidRDefault="000D6B67">
      <w:pPr>
        <w:rPr>
          <w:sz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0343C8" w:rsidRPr="003F4087" w14:paraId="2792CAD2" w14:textId="77777777" w:rsidTr="00A06ECC">
        <w:tc>
          <w:tcPr>
            <w:tcW w:w="9628" w:type="dxa"/>
            <w:gridSpan w:val="3"/>
          </w:tcPr>
          <w:p w14:paraId="6B188AD4" w14:textId="77777777" w:rsidR="000343C8" w:rsidRPr="003F4087" w:rsidRDefault="000343C8" w:rsidP="00A06ECC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VERIFICATION BY CDS FACULTY COORDINATOR</w:t>
            </w:r>
          </w:p>
        </w:tc>
      </w:tr>
      <w:tr w:rsidR="000343C8" w:rsidRPr="003F4087" w14:paraId="12D4164F" w14:textId="77777777" w:rsidTr="00A06ECC">
        <w:tc>
          <w:tcPr>
            <w:tcW w:w="7441" w:type="dxa"/>
          </w:tcPr>
          <w:p w14:paraId="457BB208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  <w:p w14:paraId="3569AB48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104" w:type="dxa"/>
          </w:tcPr>
          <w:p w14:paraId="31DCC2D9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14:paraId="7D2BC290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0343C8" w:rsidRPr="003F4087" w14:paraId="4287A900" w14:textId="77777777" w:rsidTr="008875D7">
        <w:trPr>
          <w:trHeight w:val="1565"/>
        </w:trPr>
        <w:tc>
          <w:tcPr>
            <w:tcW w:w="9628" w:type="dxa"/>
            <w:gridSpan w:val="3"/>
          </w:tcPr>
          <w:p w14:paraId="6D68A23F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14:paraId="62254B03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4BBBA34E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of 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dmission: </w:t>
            </w:r>
          </w:p>
          <w:p w14:paraId="7874D2C8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34C72EA1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14:paraId="5854A696" w14:textId="77777777" w:rsidR="000343C8" w:rsidRPr="003F4087" w:rsidRDefault="000343C8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14:paraId="3EB216E1" w14:textId="77777777" w:rsidR="008816D4" w:rsidRPr="004D0ECE" w:rsidRDefault="008816D4" w:rsidP="008875D7">
      <w:pPr>
        <w:rPr>
          <w:sz w:val="6"/>
        </w:rPr>
      </w:pPr>
    </w:p>
    <w:sectPr w:rsidR="008816D4" w:rsidRPr="004D0ECE" w:rsidSect="00EC018A">
      <w:headerReference w:type="default" r:id="rId8"/>
      <w:footerReference w:type="default" r:id="rId9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29E4B9" w14:textId="77777777" w:rsidR="00945D5D" w:rsidRDefault="00945D5D" w:rsidP="00EC018A">
      <w:pPr>
        <w:spacing w:after="0" w:line="240" w:lineRule="auto"/>
      </w:pPr>
      <w:r>
        <w:separator/>
      </w:r>
    </w:p>
  </w:endnote>
  <w:endnote w:type="continuationSeparator" w:id="0">
    <w:p w14:paraId="077116B1" w14:textId="77777777" w:rsidR="00945D5D" w:rsidRDefault="00945D5D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16F879" w14:textId="5287CF32"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8875D7">
      <w:rPr>
        <w:b/>
        <w:noProof/>
      </w:rPr>
      <w:t>1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8875D7">
      <w:rPr>
        <w:b/>
        <w:noProof/>
      </w:rPr>
      <w:t>3</w:t>
    </w:r>
    <w:r w:rsidRPr="005A449C">
      <w:rPr>
        <w:b/>
      </w:rPr>
      <w:fldChar w:fldCharType="end"/>
    </w:r>
  </w:p>
  <w:p w14:paraId="5046E32B" w14:textId="77777777"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E7CC39" w14:textId="77777777" w:rsidR="00945D5D" w:rsidRDefault="00945D5D" w:rsidP="00EC018A">
      <w:pPr>
        <w:spacing w:after="0" w:line="240" w:lineRule="auto"/>
      </w:pPr>
      <w:r>
        <w:separator/>
      </w:r>
    </w:p>
  </w:footnote>
  <w:footnote w:type="continuationSeparator" w:id="0">
    <w:p w14:paraId="7B3F3D32" w14:textId="77777777" w:rsidR="00945D5D" w:rsidRDefault="00945D5D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94C2E0" w14:textId="5848FC1C" w:rsidR="00EC018A" w:rsidRDefault="006C4D02" w:rsidP="0049790D">
    <w:pPr>
      <w:pStyle w:val="Header"/>
    </w:pPr>
    <w:r>
      <w:rPr>
        <w:noProof/>
        <w:lang w:val="en-US" w:bidi="kn-IN"/>
      </w:rPr>
      <w:drawing>
        <wp:inline distT="0" distB="0" distL="0" distR="0" wp14:anchorId="73B4AAFC" wp14:editId="75108DC3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343C8" w:rsidRPr="000343C8">
      <w:t xml:space="preserve"> </w:t>
    </w:r>
    <w:r w:rsidR="000343C8">
      <w:t>Annexure 9. Version 1; 11 Sept 2023</w:t>
    </w:r>
  </w:p>
  <w:p w14:paraId="7504ED27" w14:textId="77777777"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13599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E9622C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85327"/>
    <w:multiLevelType w:val="hybridMultilevel"/>
    <w:tmpl w:val="2C5E5D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8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1"/>
  </w:num>
  <w:num w:numId="5">
    <w:abstractNumId w:val="3"/>
  </w:num>
  <w:num w:numId="6">
    <w:abstractNumId w:val="8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1MDO0NDOwAEJTUyUdpeDU4uLM/DyQAkODWgAHyL6WLQAAAA=="/>
  </w:docVars>
  <w:rsids>
    <w:rsidRoot w:val="00DE4AE7"/>
    <w:rsid w:val="000030F6"/>
    <w:rsid w:val="00014B60"/>
    <w:rsid w:val="00016AEF"/>
    <w:rsid w:val="00025245"/>
    <w:rsid w:val="000343C8"/>
    <w:rsid w:val="00061F75"/>
    <w:rsid w:val="000774A8"/>
    <w:rsid w:val="00077B2C"/>
    <w:rsid w:val="00083921"/>
    <w:rsid w:val="000962D7"/>
    <w:rsid w:val="000A1854"/>
    <w:rsid w:val="000A37E5"/>
    <w:rsid w:val="000C593D"/>
    <w:rsid w:val="000D6B67"/>
    <w:rsid w:val="000F0A4F"/>
    <w:rsid w:val="00114D0C"/>
    <w:rsid w:val="0012100E"/>
    <w:rsid w:val="00122D92"/>
    <w:rsid w:val="0013444B"/>
    <w:rsid w:val="00141DE4"/>
    <w:rsid w:val="00153C42"/>
    <w:rsid w:val="001660C6"/>
    <w:rsid w:val="001C6F75"/>
    <w:rsid w:val="001D345D"/>
    <w:rsid w:val="001E04E9"/>
    <w:rsid w:val="001E6624"/>
    <w:rsid w:val="001F3C65"/>
    <w:rsid w:val="00203CA8"/>
    <w:rsid w:val="00211531"/>
    <w:rsid w:val="00246654"/>
    <w:rsid w:val="00256C4E"/>
    <w:rsid w:val="0027258B"/>
    <w:rsid w:val="00283527"/>
    <w:rsid w:val="002930B2"/>
    <w:rsid w:val="002A2854"/>
    <w:rsid w:val="002A40A1"/>
    <w:rsid w:val="002B02DF"/>
    <w:rsid w:val="002B4735"/>
    <w:rsid w:val="002E191A"/>
    <w:rsid w:val="002F2EEA"/>
    <w:rsid w:val="00312493"/>
    <w:rsid w:val="00321085"/>
    <w:rsid w:val="003273E1"/>
    <w:rsid w:val="00363580"/>
    <w:rsid w:val="00387F3F"/>
    <w:rsid w:val="003979E5"/>
    <w:rsid w:val="003E1F6B"/>
    <w:rsid w:val="003E36E9"/>
    <w:rsid w:val="003E5B0E"/>
    <w:rsid w:val="003F1D05"/>
    <w:rsid w:val="003F7B6A"/>
    <w:rsid w:val="00444D2D"/>
    <w:rsid w:val="00446FAC"/>
    <w:rsid w:val="00450F28"/>
    <w:rsid w:val="004633F0"/>
    <w:rsid w:val="00465A37"/>
    <w:rsid w:val="00466C79"/>
    <w:rsid w:val="00471ED0"/>
    <w:rsid w:val="0047275E"/>
    <w:rsid w:val="004974A9"/>
    <w:rsid w:val="0049790D"/>
    <w:rsid w:val="004A5F90"/>
    <w:rsid w:val="004B5B30"/>
    <w:rsid w:val="004C20E3"/>
    <w:rsid w:val="004D0ECE"/>
    <w:rsid w:val="004E7C83"/>
    <w:rsid w:val="004F78B4"/>
    <w:rsid w:val="00527C72"/>
    <w:rsid w:val="00551656"/>
    <w:rsid w:val="00553CC0"/>
    <w:rsid w:val="005804F7"/>
    <w:rsid w:val="005A056A"/>
    <w:rsid w:val="005A449C"/>
    <w:rsid w:val="005E4BB4"/>
    <w:rsid w:val="00631C5C"/>
    <w:rsid w:val="00633D16"/>
    <w:rsid w:val="00636676"/>
    <w:rsid w:val="00645F18"/>
    <w:rsid w:val="00655AD0"/>
    <w:rsid w:val="00657BB1"/>
    <w:rsid w:val="00675CB2"/>
    <w:rsid w:val="00684EF4"/>
    <w:rsid w:val="006977E8"/>
    <w:rsid w:val="006B20DD"/>
    <w:rsid w:val="006C2424"/>
    <w:rsid w:val="006C4D02"/>
    <w:rsid w:val="006D0977"/>
    <w:rsid w:val="006E115B"/>
    <w:rsid w:val="006F0457"/>
    <w:rsid w:val="00751344"/>
    <w:rsid w:val="007573BE"/>
    <w:rsid w:val="00764F43"/>
    <w:rsid w:val="007D5592"/>
    <w:rsid w:val="007E23F7"/>
    <w:rsid w:val="007F2DA5"/>
    <w:rsid w:val="007F5A80"/>
    <w:rsid w:val="00811D79"/>
    <w:rsid w:val="00833F32"/>
    <w:rsid w:val="00854C0C"/>
    <w:rsid w:val="008816D4"/>
    <w:rsid w:val="008875D7"/>
    <w:rsid w:val="00896FF4"/>
    <w:rsid w:val="008B1BDF"/>
    <w:rsid w:val="008C7ACD"/>
    <w:rsid w:val="008D3A81"/>
    <w:rsid w:val="00911A47"/>
    <w:rsid w:val="00911BDC"/>
    <w:rsid w:val="00933E9E"/>
    <w:rsid w:val="0093454E"/>
    <w:rsid w:val="00945D5D"/>
    <w:rsid w:val="00980CB0"/>
    <w:rsid w:val="009A7A98"/>
    <w:rsid w:val="009B190F"/>
    <w:rsid w:val="009F609A"/>
    <w:rsid w:val="00A04834"/>
    <w:rsid w:val="00A171E0"/>
    <w:rsid w:val="00A17EE7"/>
    <w:rsid w:val="00A313EC"/>
    <w:rsid w:val="00A55F90"/>
    <w:rsid w:val="00A719A6"/>
    <w:rsid w:val="00A71B13"/>
    <w:rsid w:val="00A72EAD"/>
    <w:rsid w:val="00A769A4"/>
    <w:rsid w:val="00AA32F1"/>
    <w:rsid w:val="00AA3683"/>
    <w:rsid w:val="00AB2CC4"/>
    <w:rsid w:val="00AC1C03"/>
    <w:rsid w:val="00AC2482"/>
    <w:rsid w:val="00AE4D04"/>
    <w:rsid w:val="00AE7FB7"/>
    <w:rsid w:val="00AF0776"/>
    <w:rsid w:val="00B242C1"/>
    <w:rsid w:val="00B47519"/>
    <w:rsid w:val="00B61154"/>
    <w:rsid w:val="00B7286D"/>
    <w:rsid w:val="00BA2F60"/>
    <w:rsid w:val="00BB3603"/>
    <w:rsid w:val="00BC4724"/>
    <w:rsid w:val="00BD69A2"/>
    <w:rsid w:val="00BF5FD8"/>
    <w:rsid w:val="00BF70EA"/>
    <w:rsid w:val="00C053D4"/>
    <w:rsid w:val="00C1455E"/>
    <w:rsid w:val="00C25448"/>
    <w:rsid w:val="00C83F49"/>
    <w:rsid w:val="00CA2C04"/>
    <w:rsid w:val="00CA790E"/>
    <w:rsid w:val="00CC6ACA"/>
    <w:rsid w:val="00CE59DA"/>
    <w:rsid w:val="00CF0662"/>
    <w:rsid w:val="00CF2E40"/>
    <w:rsid w:val="00CF6E60"/>
    <w:rsid w:val="00D129E8"/>
    <w:rsid w:val="00D138EA"/>
    <w:rsid w:val="00D14489"/>
    <w:rsid w:val="00D15152"/>
    <w:rsid w:val="00D20136"/>
    <w:rsid w:val="00D20249"/>
    <w:rsid w:val="00D20939"/>
    <w:rsid w:val="00D2316E"/>
    <w:rsid w:val="00D730D2"/>
    <w:rsid w:val="00DA4868"/>
    <w:rsid w:val="00DC78E3"/>
    <w:rsid w:val="00DD0B81"/>
    <w:rsid w:val="00DD63BC"/>
    <w:rsid w:val="00DE4AE7"/>
    <w:rsid w:val="00E02D30"/>
    <w:rsid w:val="00E22066"/>
    <w:rsid w:val="00E23D90"/>
    <w:rsid w:val="00EC018A"/>
    <w:rsid w:val="00EC40C6"/>
    <w:rsid w:val="00ED67D3"/>
    <w:rsid w:val="00EE0FC3"/>
    <w:rsid w:val="00EE6564"/>
    <w:rsid w:val="00F4317B"/>
    <w:rsid w:val="00F776F8"/>
    <w:rsid w:val="00F77768"/>
    <w:rsid w:val="00F9033A"/>
    <w:rsid w:val="00F94A6F"/>
    <w:rsid w:val="00FA4F08"/>
    <w:rsid w:val="00FB5A89"/>
    <w:rsid w:val="00FC3FC6"/>
    <w:rsid w:val="00FD340A"/>
    <w:rsid w:val="00FD5AC7"/>
    <w:rsid w:val="00FE1059"/>
    <w:rsid w:val="00FE5204"/>
    <w:rsid w:val="00FF19E0"/>
    <w:rsid w:val="00FF7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052BE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2930B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083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ds.mahe@manipal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8</TotalTime>
  <Pages>3</Pages>
  <Words>482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sudha Devi [MAHE-KMC]</cp:lastModifiedBy>
  <cp:revision>132</cp:revision>
  <dcterms:created xsi:type="dcterms:W3CDTF">2021-07-23T13:04:00Z</dcterms:created>
  <dcterms:modified xsi:type="dcterms:W3CDTF">2023-12-09T17:11:00Z</dcterms:modified>
</cp:coreProperties>
</file>